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lm</w:t>
      </w:r>
      <w:r>
        <w:t xml:space="preserve"> </w:t>
      </w:r>
      <w:r>
        <w:t xml:space="preserve">Director</w:t>
      </w:r>
    </w:p>
    <w:bookmarkStart w:id="20" w:name="Xb49128406218315bfbad135f1c665d6278d6239"/>
    <w:p>
      <w:pPr>
        <w:pStyle w:val="Heading1"/>
      </w:pPr>
      <w:r>
        <w:t xml:space="preserve">Scholarship Application Letter: Advancing Cinematic Storytelling in Tanzania Dar es Salaam</w:t>
      </w:r>
    </w:p>
    <w:p>
      <w:pPr>
        <w:pStyle w:val="FirstParagraph"/>
      </w:pPr>
      <w:r>
        <w:t xml:space="preserve">Dear Scholarship Committee,</w:t>
      </w:r>
    </w:p>
    <w:p>
      <w:pPr>
        <w:pStyle w:val="BodyText"/>
      </w:pPr>
      <w:r>
        <w:t xml:space="preserve">With profound enthusiasm and deep respect for the cultural vibrancy of our nation, I am submitting this Scholarship Application Letter to express my unwavering commitment to pursuing advanced filmmaking education at the prestigious [Name of Film Institution/Program]. As a dedicated aspiring Film Director hailing from Dar es Salaam, Tanzania, I have witnessed firsthand how cinema can illuminate our shared history, challenge societal norms, and inspire generations. My vision is to harness this powerful medium not merely as an art form but as a catalyst for authentic representation and social progress within Tanzania Dar es Salaam and beyond.</w:t>
      </w:r>
    </w:p>
    <w:p>
      <w:pPr>
        <w:pStyle w:val="BodyText"/>
      </w:pPr>
      <w:r>
        <w:t xml:space="preserve">My journey in visual storytelling began amidst the bustling streets of Dar es Salaam’s Mlimani City district, where I captured the raw energy of street life on my first camera. At the age of 18, I co-founded "Mwana wa Siku," a grassroots film collective that produced short documentaries on urban resilience, including "Kivukoni: The Heartbeat of Dar" (2021), which screened at the Tanzania Film Festival and sparked community dialogues about coastal conservation. This experience cemented my belief that impactful cinema must be deeply rooted in local realities. I subsequently completed a Diploma in Audio-Visual Production from the National Film and TV School of Tanzania (NFTS) with distinction, but I now seek to elevate my craft through rigorous international training – precisely what your scholarship provides.</w:t>
      </w:r>
    </w:p>
    <w:p>
      <w:pPr>
        <w:pStyle w:val="BodyText"/>
      </w:pPr>
      <w:r>
        <w:t xml:space="preserve">The specific program at [Institution Name] aligns perfectly with my goal to create narratives that resonate authentically with Tanzanian audiences while engaging global film communities. My proposed thesis project, "Voices from the Mwenge Riverbanks," will document the intergenerational transmission of Swahili oral traditions among fishing communities along Dar es Salaam’s Kivukoni Creek. This project directly addresses a critical gap: while Tanzania’s cinema often focuses on urban narratives, rural and coastal perspectives remain underrepresented. My research has already begun – I’ve conducted interviews with elders in Mwenge, gathering stories of resilience that weave through local folklore, music, and environmental struggles. With your scholarship support, I will refine this project into a feature-length documentary that honors these voices through innovative cinematography techniques learned at [Institution Name], while ensuring full community collaboration – from script development to distribution.</w:t>
      </w:r>
    </w:p>
    <w:p>
      <w:pPr>
        <w:pStyle w:val="BodyText"/>
      </w:pPr>
      <w:r>
        <w:t xml:space="preserve">What sets my application apart is not just my passion but my proven ability to navigate Tanzania’s unique cinematic landscape. I have collaborated with the Dar es Salaam-based production house "Maji Films" on two commercial projects, including a promotional video for the Mwenge Cultural Village that garnered 500k+ views online, demonstrating my capacity to blend artistic vision with audience engagement. Furthermore, I served as a mentor for young filmmakers at the Dar es Salaam Film Hub’s annual workshop series in 2023, guiding over 15 emerging talents through storyboarding and ethical storytelling practices – an experience that deepened my understanding of cinema’s communal power. My academic record includes consistent leadership roles in cultural initiatives, from organizing film screenings at the University of Dar es Salaam to curating the "Tanzania Unseen" showcase at Afrika Film Festival 2022.</w:t>
      </w:r>
    </w:p>
    <w:p>
      <w:pPr>
        <w:pStyle w:val="BodyText"/>
      </w:pPr>
      <w:r>
        <w:t xml:space="preserve">I understand that this Scholarship Application Letter is more than an application; it’s a pledge. I pledge to use every resource, skill, and connection gained through your program not as a personal achievement but as a tool to uplift Tanzania Dar es Salaam’s creative economy. Upon completion of the program, I will establish "Mwana wa Siku International," a Dar es Salaam-based production hub that trains local talent in sustainable filmmaking practices while producing stories centered on Tanzanian experiences. My immediate plan is to partner with community organizations like the Mwenge Women’s Cooperative and Zanzibar Film Society to ensure our project creates tangible employment opportunities for women and youth in Dar es Salaam’s creative sector.</w:t>
      </w:r>
    </w:p>
    <w:p>
      <w:pPr>
        <w:pStyle w:val="BodyText"/>
      </w:pPr>
      <w:r>
        <w:t xml:space="preserve">My ambition extends beyond my own work. I envision a future where Tanzania Dar es Salaam is globally recognized not just as a filming location but as a hub of innovative cinematic thought. This scholarship would allow me to bridge the gap between international storytelling techniques and indigenous Tanzanian perspectives – creating films that speak Swahili with global resonance. I have already secured preliminary support from the Tanzania Film Development Company (TFDC) for my project, which underscores its potential impact on national cinema development.</w:t>
      </w:r>
    </w:p>
    <w:p>
      <w:pPr>
        <w:pStyle w:val="BodyText"/>
      </w:pPr>
      <w:r>
        <w:t xml:space="preserve">I am acutely aware of the transformative power of education in shaping cultural narratives. The opportunity to learn from industry leaders at [Institution Name] while staying deeply connected to Dar es Salaam’s dynamic creative ecosystem represents an unparalleled chance to contribute meaningfully. My background, passion, and concrete project vision position me not as a beneficiary but as a future contributor – someone who will return to Tanzania Dar es Salaam equipped to mentor others and expand the nation’s cinematic footprint on the world stage.</w:t>
      </w:r>
    </w:p>
    <w:p>
      <w:pPr>
        <w:pStyle w:val="BodyText"/>
      </w:pPr>
      <w:r>
        <w:t xml:space="preserve">Thank you for considering this Scholarship Application Letter. I am eager to discuss how my work aligns with your mission and how I can become a distinguished representative of Tanzanian cinema through your esteemed program. Please find my portfolio, project proposal, and letters of recommendation attached. My contact information is provided below, and I welcome the opportunity to speak with you at your earliest convenience.</w:t>
      </w:r>
    </w:p>
    <w:p>
      <w:pPr>
        <w:pStyle w:val="BodyText"/>
      </w:pPr>
      <w:r>
        <w:t xml:space="preserve">Sincerely,</w:t>
      </w:r>
    </w:p>
    <w:p>
      <w:pPr>
        <w:pStyle w:val="BodyText"/>
      </w:pPr>
      <w:r>
        <w:t xml:space="preserve">[Your Full Name]</w:t>
      </w:r>
    </w:p>
    <w:p>
      <w:pPr>
        <w:pStyle w:val="BodyText"/>
      </w:pPr>
      <w:r>
        <w:t xml:space="preserve">Resident of Dar es Salaam, Tanzania</w:t>
      </w:r>
    </w:p>
    <w:p>
      <w:pPr>
        <w:pStyle w:val="BodyText"/>
      </w:pPr>
      <w:r>
        <w:t xml:space="preserve">Email: yourname@email.com | Phone: +255 7XXXX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lm Director</dc:title>
  <dc:creator/>
  <dc:language>en</dc:language>
  <cp:keywords/>
  <dcterms:created xsi:type="dcterms:W3CDTF">2026-07-24T14:48:13Z</dcterms:created>
  <dcterms:modified xsi:type="dcterms:W3CDTF">2026-07-24T14:48:13Z</dcterms:modified>
</cp:coreProperties>
</file>

<file path=docProps/custom.xml><?xml version="1.0" encoding="utf-8"?>
<Properties xmlns="http://schemas.openxmlformats.org/officeDocument/2006/custom-properties" xmlns:vt="http://schemas.openxmlformats.org/officeDocument/2006/docPropsVTypes"/>
</file>